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3E158D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4D80436" w:rsidR="0082223F" w:rsidRDefault="0082223F" w:rsidP="0082223F">
      <w:pPr>
        <w:pStyle w:val="Title"/>
      </w:pPr>
      <w:r>
        <w:t xml:space="preserve">Section </w:t>
      </w:r>
      <w:r w:rsidR="00626208">
        <w:t>2</w:t>
      </w:r>
      <w:r>
        <w:t xml:space="preserve">: Week </w:t>
      </w:r>
      <w:r w:rsidR="00626208">
        <w:t>6</w:t>
      </w:r>
      <w:r>
        <w:t xml:space="preserve">: </w:t>
      </w:r>
      <w:r w:rsidR="00626208">
        <w:t>Design a Vulnerability Assessment Procedur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1C1F7D25" w:rsidR="00CB25E9" w:rsidRDefault="00B13ADF" w:rsidP="0082223F">
      <w:pPr>
        <w:jc w:val="center"/>
      </w:pPr>
      <w:r>
        <w:t>June</w:t>
      </w:r>
      <w:r w:rsidR="006D793E">
        <w:t xml:space="preserve"> </w:t>
      </w:r>
      <w:r w:rsidR="00626208">
        <w:t>12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6471A3E5" w:rsidR="0082223F" w:rsidRDefault="00626208" w:rsidP="005B7079">
      <w:pPr>
        <w:pStyle w:val="Heading1"/>
      </w:pPr>
      <w:r>
        <w:lastRenderedPageBreak/>
        <w:t>Design a Vulnerability Assessment Procedure</w:t>
      </w:r>
    </w:p>
    <w:p w14:paraId="76A97E33" w14:textId="6E883480" w:rsidR="00626208" w:rsidRDefault="00626208" w:rsidP="00626208">
      <w:pPr>
        <w:ind w:firstLine="720"/>
      </w:pPr>
      <w:r>
        <w:t xml:space="preserve">NCU Financial (NCU-F) </w:t>
      </w:r>
      <w:r>
        <w:t xml:space="preserve">operates on a finite budget and must prioritize investments into features and services.  On the one hand, the business would like to spend all available resources delivering its core mission, </w:t>
      </w:r>
      <w:r>
        <w:t>enabling personalized investing</w:t>
      </w:r>
      <w:r>
        <w:t xml:space="preserve">.  Allocating time and money into other projects might even appear to detract from this mission and feel like a waste.  However, </w:t>
      </w:r>
      <w:r>
        <w:t>along the journey are risks from a litany of sources that can derail progress, cause financial hardship, and harm the organization’s reputation</w:t>
      </w:r>
      <w:sdt>
        <w:sdtPr>
          <w:id w:val="1336726205"/>
          <w:citation/>
        </w:sdtPr>
        <w:sdtContent>
          <w:r>
            <w:fldChar w:fldCharType="begin"/>
          </w:r>
          <w:r>
            <w:instrText xml:space="preserve"> CITATION Eri18 \l 1033 </w:instrText>
          </w:r>
          <w:r>
            <w:fldChar w:fldCharType="separate"/>
          </w:r>
          <w:r>
            <w:rPr>
              <w:noProof/>
            </w:rPr>
            <w:t xml:space="preserve"> (Erickson &amp; Neilson, 2018)</w:t>
          </w:r>
          <w:r>
            <w:fldChar w:fldCharType="end"/>
          </w:r>
        </w:sdtContent>
      </w:sdt>
      <w:r>
        <w:t>.  Using a security framework, such as COBIT or NIST Cybersecurity, formalize processes for identifying and approaching threats from these risks</w:t>
      </w:r>
      <w:sdt>
        <w:sdtPr>
          <w:id w:val="1888915596"/>
          <w:citation/>
        </w:sdtPr>
        <w:sdtContent>
          <w:r>
            <w:fldChar w:fldCharType="begin"/>
          </w:r>
          <w:r>
            <w:instrText xml:space="preserve"> CITATION Dev15 \l 1033 </w:instrText>
          </w:r>
          <w:r>
            <w:fldChar w:fldCharType="separate"/>
          </w:r>
          <w:r>
            <w:rPr>
              <w:noProof/>
            </w:rPr>
            <w:t xml:space="preserve"> (Devos &amp; Van de Ginste, 2015)</w:t>
          </w:r>
          <w:r>
            <w:fldChar w:fldCharType="end"/>
          </w:r>
        </w:sdtContent>
      </w:sdt>
      <w:r>
        <w:t>.  It would be economically prohibitive to remove every threat against the organization.  Instead, a prioritization discussion must delineate between threats and vulnerabilities.</w:t>
      </w:r>
      <w:r w:rsidR="005B30D5">
        <w:t xml:space="preserve">  </w:t>
      </w:r>
      <w:r>
        <w:t xml:space="preserve">A vulnerability occurs at the intersection of (1) system </w:t>
      </w:r>
      <w:r w:rsidRPr="00626208">
        <w:t>susceptibility</w:t>
      </w:r>
      <w:r>
        <w:t>; (2) threat accessibility; and (3) threat capability</w:t>
      </w:r>
      <w:sdt>
        <w:sdtPr>
          <w:id w:val="929321081"/>
          <w:citation/>
        </w:sdtPr>
        <w:sdtContent>
          <w:r>
            <w:fldChar w:fldCharType="begin"/>
          </w:r>
          <w:r>
            <w:instrText xml:space="preserve"> CITATION Bas181 \l 1033 </w:instrText>
          </w:r>
          <w:r>
            <w:fldChar w:fldCharType="separate"/>
          </w:r>
          <w:r>
            <w:rPr>
              <w:noProof/>
            </w:rPr>
            <w:t xml:space="preserve"> (Baskerville, Rowe, &amp; Wolff, 2018)</w:t>
          </w:r>
          <w:r>
            <w:fldChar w:fldCharType="end"/>
          </w:r>
        </w:sdtContent>
      </w:sdt>
      <w:r>
        <w:t xml:space="preserve">.  Nullifying any of these predicates mitigates an attacker’s ability to compromise the confidentiality, integrity, and availability </w:t>
      </w:r>
      <w:r w:rsidR="005B30D5">
        <w:t xml:space="preserve">from a </w:t>
      </w:r>
      <w:r>
        <w:t xml:space="preserve">specific </w:t>
      </w:r>
      <w:r w:rsidR="005B30D5">
        <w:t>threat</w:t>
      </w:r>
      <w:r>
        <w:t>.</w:t>
      </w:r>
      <w:r w:rsidR="00F03D3C">
        <w:t xml:space="preserve">  The costs to address these predicates range substantially and are highly scenario specific.  For instance, the legacy </w:t>
      </w:r>
      <w:proofErr w:type="gramStart"/>
      <w:r w:rsidR="00F03D3C">
        <w:t>main</w:t>
      </w:r>
      <w:r w:rsidR="005B30D5">
        <w:t>-</w:t>
      </w:r>
      <w:r w:rsidR="00F03D3C">
        <w:t>frame</w:t>
      </w:r>
      <w:proofErr w:type="gramEnd"/>
      <w:r w:rsidR="00F03D3C">
        <w:t xml:space="preserve"> lacks support for modern network encryption and authorization protocols.  Upgrading or replacing the system are not feasible solutions, though moving the system to a private network segment disconnects the threat’s accessibility.</w:t>
      </w:r>
    </w:p>
    <w:sectPr w:rsidR="00626208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9C647" w14:textId="77777777" w:rsidR="003E158D" w:rsidRDefault="003E158D" w:rsidP="0082223F">
      <w:pPr>
        <w:spacing w:line="240" w:lineRule="auto"/>
      </w:pPr>
      <w:r>
        <w:separator/>
      </w:r>
    </w:p>
  </w:endnote>
  <w:endnote w:type="continuationSeparator" w:id="0">
    <w:p w14:paraId="70F87A4C" w14:textId="77777777" w:rsidR="003E158D" w:rsidRDefault="003E158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5DFE90" w14:textId="77777777" w:rsidR="003E158D" w:rsidRDefault="003E158D" w:rsidP="0082223F">
      <w:pPr>
        <w:spacing w:line="240" w:lineRule="auto"/>
      </w:pPr>
      <w:r>
        <w:separator/>
      </w:r>
    </w:p>
  </w:footnote>
  <w:footnote w:type="continuationSeparator" w:id="0">
    <w:p w14:paraId="01341D88" w14:textId="77777777" w:rsidR="003E158D" w:rsidRDefault="003E158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83597"/>
    <w:rsid w:val="002806B7"/>
    <w:rsid w:val="003E158D"/>
    <w:rsid w:val="003F4714"/>
    <w:rsid w:val="00401D65"/>
    <w:rsid w:val="004223E8"/>
    <w:rsid w:val="004A784B"/>
    <w:rsid w:val="005B30D5"/>
    <w:rsid w:val="005B7079"/>
    <w:rsid w:val="00626208"/>
    <w:rsid w:val="006D793E"/>
    <w:rsid w:val="0073677D"/>
    <w:rsid w:val="0082223F"/>
    <w:rsid w:val="00877007"/>
    <w:rsid w:val="008B5129"/>
    <w:rsid w:val="009A757D"/>
    <w:rsid w:val="00B13ADF"/>
    <w:rsid w:val="00C54DC8"/>
    <w:rsid w:val="00C73692"/>
    <w:rsid w:val="00C93BB7"/>
    <w:rsid w:val="00CB25E9"/>
    <w:rsid w:val="00D75C7B"/>
    <w:rsid w:val="00D85C7B"/>
    <w:rsid w:val="00DE2224"/>
    <w:rsid w:val="00E234E9"/>
    <w:rsid w:val="00ED3713"/>
    <w:rsid w:val="00F03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3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ri18</b:Tag>
    <b:SourceType>JournalArticle</b:SourceType>
    <b:Guid>{80330203-C679-4639-B59A-77CB8F8A0881}</b:Guid>
    <b:Author>
      <b:Author>
        <b:NameList>
          <b:Person>
            <b:Last>Erickson</b:Last>
            <b:First>A</b:First>
          </b:Person>
          <b:Person>
            <b:Last>Neilson</b:Last>
            <b:First>T</b:First>
          </b:Person>
        </b:NameList>
      </b:Author>
    </b:Author>
    <b:Title>Cybersecurity -- the no. 1 threat facing manufacturers</b:Title>
    <b:JournalName>Industrial Management</b:JournalName>
    <b:Year>2018</b:Year>
    <b:Pages>24-27</b:Pages>
    <b:Month>July/August</b:Month>
    <b:Publisher>60</b:Publisher>
    <b:Volume>4</b:Volume>
    <b:URL>https://search-ebscohost-com.proxy1.ncu.edu/login.aspx?direct=true&amp;db=a9h&amp;AN=130596152&amp;site=eds-live</b:URL>
    <b:RefOrder>1</b:RefOrder>
  </b:Source>
  <b:Source>
    <b:Tag>Bas181</b:Tag>
    <b:SourceType>JournalArticle</b:SourceType>
    <b:Guid>{5AD70BEB-93CD-4543-9F5F-4A2B62F72DB3}</b:Guid>
    <b:Title>Integration of information systems and cybersecurity countermeasures: an exposure to risk perspective</b:Title>
    <b:JournalName>Special Interest Group on Management Information Systems (SIGMIS) Databases</b:JournalName>
    <b:Year>2018</b:Year>
    <b:Pages>33-52</b:Pages>
    <b:Author>
      <b:Author>
        <b:NameList>
          <b:Person>
            <b:Last>Baskerville</b:Last>
            <b:First>R</b:First>
          </b:Person>
          <b:Person>
            <b:Last>Rowe</b:Last>
            <b:First>F</b:First>
          </b:Person>
          <b:Person>
            <b:Last>Wolff</b:Last>
            <b:First>F</b:First>
          </b:Person>
        </b:NameList>
      </b:Author>
    </b:Author>
    <b:Month>February</b:Month>
    <b:Publisher>Association for Computing Machinary</b:Publisher>
    <b:Volume>49</b:Volume>
    <b:Issue>1</b:Issue>
    <b:YearAccessed>2020</b:YearAccessed>
    <b:MonthAccessed>May</b:MonthAccessed>
    <b:DayAccessed>9</b:DayAccessed>
    <b:DOI>https://doi.org/10.1145/3184444.3184448</b:DOI>
    <b:RefOrder>3</b:RefOrder>
  </b:Source>
  <b:Source>
    <b:Tag>Dev15</b:Tag>
    <b:SourceType>JournalArticle</b:SourceType>
    <b:Guid>{9EE5729D-9853-459C-B57A-82B5B303D13E}</b:Guid>
    <b:Title>Towards a Theoretical Foundation of IT Governance - The COBIT 5 case</b:Title>
    <b:JournalName>Electronic Journal of Information Systems Evaluation</b:JournalName>
    <b:Year>2015</b:Year>
    <b:Author>
      <b:Author>
        <b:NameList>
          <b:Person>
            <b:Last>Devos</b:Last>
            <b:First>J</b:First>
          </b:Person>
          <b:Person>
            <b:Last>Van de Ginste</b:Last>
            <b:First>K</b:First>
          </b:Person>
        </b:NameList>
      </b:Author>
    </b:Author>
    <b:Volume>18</b:Volume>
    <b:Issue>2</b:Issue>
    <b:URL>https://search-ebscohost-com.proxy1.ncu.edu/login.aspx?direct=true&amp;db=edb&amp;AN=109261833&amp;site=eds-live</b:URL>
    <b:RefOrder>2</b:RefOrder>
  </b:Source>
</b:Sources>
</file>

<file path=customXml/itemProps1.xml><?xml version="1.0" encoding="utf-8"?>
<ds:datastoreItem xmlns:ds="http://schemas.openxmlformats.org/officeDocument/2006/customXml" ds:itemID="{04207ED3-C004-4E3B-9CD4-C3C6B975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6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5</cp:revision>
  <dcterms:created xsi:type="dcterms:W3CDTF">2019-05-19T17:38:00Z</dcterms:created>
  <dcterms:modified xsi:type="dcterms:W3CDTF">2020-07-12T16:18:00Z</dcterms:modified>
</cp:coreProperties>
</file>